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51BE" w:rsidRPr="006051BE" w:rsidRDefault="006051BE" w:rsidP="006051BE">
      <w:pPr>
        <w:contextualSpacing/>
        <w:rPr>
          <w:rFonts w:ascii="Times New Roman" w:eastAsia="Calibri" w:hAnsi="Times New Roman"/>
          <w:color w:val="595959" w:themeColor="text1" w:themeTint="A6"/>
          <w:sz w:val="18"/>
          <w:szCs w:val="18"/>
        </w:rPr>
      </w:pPr>
    </w:p>
    <w:p w:rsidR="006051BE" w:rsidRPr="00DD3AB4" w:rsidRDefault="006051BE" w:rsidP="006051BE">
      <w:pPr>
        <w:autoSpaceDE w:val="0"/>
        <w:autoSpaceDN w:val="0"/>
        <w:adjustRightInd w:val="0"/>
        <w:spacing w:after="0"/>
        <w:jc w:val="center"/>
        <w:rPr>
          <w:rFonts w:ascii="Avenir Next" w:eastAsia="Calibri" w:hAnsi="Avenir Next"/>
          <w:b/>
          <w:color w:val="595959" w:themeColor="text1" w:themeTint="A6"/>
          <w:sz w:val="28"/>
          <w:szCs w:val="32"/>
        </w:rPr>
      </w:pPr>
      <w:r w:rsidRPr="00DD3AB4">
        <w:rPr>
          <w:rFonts w:ascii="Avenir Next" w:hAnsi="Avenir Next"/>
          <w:b/>
          <w:color w:val="595959" w:themeColor="text1" w:themeTint="A6"/>
          <w:sz w:val="28"/>
        </w:rPr>
        <w:t>69</w:t>
      </w:r>
      <w:r w:rsidRPr="00DD3AB4">
        <w:rPr>
          <w:rFonts w:ascii="Avenir Next" w:hAnsi="Avenir Next"/>
          <w:b/>
          <w:color w:val="595959" w:themeColor="text1" w:themeTint="A6"/>
          <w:sz w:val="28"/>
          <w:vertAlign w:val="superscript"/>
        </w:rPr>
        <w:t>th</w:t>
      </w:r>
      <w:r w:rsidRPr="00DD3AB4">
        <w:rPr>
          <w:rFonts w:ascii="Avenir Next" w:eastAsia="Calibri" w:hAnsi="Avenir Next"/>
          <w:b/>
          <w:color w:val="595959" w:themeColor="text1" w:themeTint="A6"/>
          <w:sz w:val="28"/>
          <w:szCs w:val="32"/>
          <w:lang/>
        </w:rPr>
        <w:t xml:space="preserve"> General Meeting </w:t>
      </w:r>
    </w:p>
    <w:p w:rsidR="00833184" w:rsidRPr="00DD3AB4" w:rsidRDefault="00564EED" w:rsidP="006051BE">
      <w:pPr>
        <w:autoSpaceDE w:val="0"/>
        <w:autoSpaceDN w:val="0"/>
        <w:adjustRightInd w:val="0"/>
        <w:spacing w:after="0"/>
        <w:jc w:val="center"/>
        <w:rPr>
          <w:rFonts w:ascii="Avenir Next" w:eastAsia="Calibri" w:hAnsi="Avenir Next"/>
          <w:b/>
          <w:color w:val="595959" w:themeColor="text1" w:themeTint="A6"/>
          <w:sz w:val="28"/>
          <w:szCs w:val="32"/>
          <w:lang/>
        </w:rPr>
      </w:pPr>
      <w:r w:rsidRPr="00DD3AB4">
        <w:rPr>
          <w:rFonts w:ascii="Avenir Next" w:eastAsia="Calibri" w:hAnsi="Avenir Next"/>
          <w:b/>
          <w:color w:val="595959" w:themeColor="text1" w:themeTint="A6"/>
          <w:sz w:val="28"/>
          <w:szCs w:val="32"/>
          <w:lang/>
        </w:rPr>
        <w:t>European Council of Civil Engineers</w:t>
      </w:r>
    </w:p>
    <w:p w:rsidR="003F3E66" w:rsidRPr="00DD3AB4" w:rsidRDefault="003F3E66" w:rsidP="006051BE">
      <w:pPr>
        <w:autoSpaceDE w:val="0"/>
        <w:autoSpaceDN w:val="0"/>
        <w:adjustRightInd w:val="0"/>
        <w:spacing w:after="0"/>
        <w:jc w:val="center"/>
        <w:rPr>
          <w:rFonts w:ascii="Avenir Next" w:eastAsia="Calibri" w:hAnsi="Avenir Next"/>
          <w:b/>
          <w:color w:val="595959" w:themeColor="text1" w:themeTint="A6"/>
          <w:sz w:val="28"/>
          <w:szCs w:val="32"/>
          <w:lang/>
        </w:rPr>
      </w:pPr>
      <w:r w:rsidRPr="00DD3AB4">
        <w:rPr>
          <w:rFonts w:ascii="Avenir Next" w:eastAsia="Calibri" w:hAnsi="Avenir Next"/>
          <w:b/>
          <w:color w:val="595959" w:themeColor="text1" w:themeTint="A6"/>
          <w:sz w:val="28"/>
          <w:szCs w:val="32"/>
          <w:lang/>
        </w:rPr>
        <w:t>Podgorica, Montenegro</w:t>
      </w:r>
    </w:p>
    <w:p w:rsidR="006051BE" w:rsidRPr="00DD3AB4" w:rsidRDefault="006051BE" w:rsidP="006051BE">
      <w:pPr>
        <w:autoSpaceDE w:val="0"/>
        <w:autoSpaceDN w:val="0"/>
        <w:adjustRightInd w:val="0"/>
        <w:spacing w:after="0"/>
        <w:jc w:val="center"/>
        <w:rPr>
          <w:rFonts w:ascii="Avenir Next" w:eastAsia="Calibri" w:hAnsi="Avenir Next"/>
          <w:b/>
          <w:color w:val="595959" w:themeColor="text1" w:themeTint="A6"/>
          <w:sz w:val="28"/>
          <w:szCs w:val="32"/>
          <w:lang/>
        </w:rPr>
      </w:pPr>
      <w:r w:rsidRPr="00DD3AB4">
        <w:rPr>
          <w:rFonts w:ascii="Avenir Next" w:eastAsia="Calibri" w:hAnsi="Avenir Next"/>
          <w:b/>
          <w:color w:val="595959" w:themeColor="text1" w:themeTint="A6"/>
          <w:sz w:val="28"/>
          <w:szCs w:val="32"/>
          <w:lang/>
        </w:rPr>
        <w:t>30.05. – 01.06.2019.</w:t>
      </w:r>
    </w:p>
    <w:p w:rsidR="006051BE" w:rsidRPr="006051BE" w:rsidRDefault="006051BE" w:rsidP="006051BE">
      <w:pPr>
        <w:autoSpaceDE w:val="0"/>
        <w:autoSpaceDN w:val="0"/>
        <w:adjustRightInd w:val="0"/>
        <w:spacing w:after="0"/>
        <w:jc w:val="center"/>
        <w:rPr>
          <w:rFonts w:ascii="Avenir Next" w:eastAsia="Calibri" w:hAnsi="Avenir Next"/>
          <w:color w:val="595959" w:themeColor="text1" w:themeTint="A6"/>
          <w:sz w:val="20"/>
          <w:szCs w:val="32"/>
          <w:lang/>
        </w:rPr>
      </w:pPr>
    </w:p>
    <w:p w:rsidR="00833184" w:rsidRPr="006051BE" w:rsidRDefault="00833184" w:rsidP="006051BE">
      <w:pPr>
        <w:spacing w:after="0"/>
        <w:jc w:val="center"/>
        <w:rPr>
          <w:rFonts w:ascii="Avenir Next" w:eastAsia="Calibri" w:hAnsi="Avenir Next"/>
          <w:color w:val="595959" w:themeColor="text1" w:themeTint="A6"/>
          <w:sz w:val="22"/>
          <w:szCs w:val="32"/>
          <w:lang/>
        </w:rPr>
      </w:pPr>
      <w:r w:rsidRPr="006051BE">
        <w:rPr>
          <w:rFonts w:ascii="Avenir Next" w:eastAsia="Calibri" w:hAnsi="Avenir Next"/>
          <w:color w:val="595959" w:themeColor="text1" w:themeTint="A6"/>
          <w:sz w:val="22"/>
          <w:szCs w:val="32"/>
          <w:lang/>
        </w:rPr>
        <w:t>HOTEL SIGN UP FORM</w:t>
      </w:r>
    </w:p>
    <w:p w:rsidR="00833184" w:rsidRPr="003F3E66" w:rsidRDefault="00833184" w:rsidP="00696567">
      <w:pPr>
        <w:spacing w:after="0"/>
        <w:rPr>
          <w:rFonts w:ascii="Avenir Next" w:eastAsia="Calibri" w:hAnsi="Avenir Next"/>
          <w:color w:val="595959" w:themeColor="text1" w:themeTint="A6"/>
          <w:sz w:val="18"/>
          <w:szCs w:val="18"/>
        </w:rPr>
      </w:pPr>
    </w:p>
    <w:tbl>
      <w:tblPr>
        <w:tblStyle w:val="TableGrid"/>
        <w:tblW w:w="0" w:type="auto"/>
        <w:jc w:val="center"/>
        <w:tblLook w:val="04A0"/>
      </w:tblPr>
      <w:tblGrid>
        <w:gridCol w:w="2205"/>
        <w:gridCol w:w="3035"/>
        <w:gridCol w:w="992"/>
        <w:gridCol w:w="1134"/>
        <w:gridCol w:w="2704"/>
      </w:tblGrid>
      <w:tr w:rsidR="00833184" w:rsidRPr="003F3E66" w:rsidTr="00DD3AB4">
        <w:trPr>
          <w:jc w:val="center"/>
        </w:trPr>
        <w:tc>
          <w:tcPr>
            <w:tcW w:w="2205" w:type="dxa"/>
            <w:vAlign w:val="center"/>
          </w:tcPr>
          <w:p w:rsidR="00833184" w:rsidRPr="003F3E66" w:rsidRDefault="00833184" w:rsidP="00DD3AB4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  <w:r w:rsidRPr="003F3E66"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  <w:t>NAME</w:t>
            </w:r>
          </w:p>
        </w:tc>
        <w:tc>
          <w:tcPr>
            <w:tcW w:w="7865" w:type="dxa"/>
            <w:gridSpan w:val="4"/>
            <w:vAlign w:val="center"/>
          </w:tcPr>
          <w:p w:rsidR="00833184" w:rsidRPr="003F3E66" w:rsidRDefault="00833184" w:rsidP="00DD3AB4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</w:p>
        </w:tc>
      </w:tr>
      <w:tr w:rsidR="003F3E66" w:rsidRPr="003F3E66" w:rsidTr="00DD3AB4">
        <w:trPr>
          <w:jc w:val="center"/>
        </w:trPr>
        <w:tc>
          <w:tcPr>
            <w:tcW w:w="2205" w:type="dxa"/>
            <w:vAlign w:val="center"/>
          </w:tcPr>
          <w:p w:rsidR="003F3E66" w:rsidRPr="003F3E66" w:rsidRDefault="003F3E66" w:rsidP="00DD3AB4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  <w:r w:rsidRPr="003F3E66"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  <w:t>CHECK IN DATE</w:t>
            </w:r>
          </w:p>
        </w:tc>
        <w:tc>
          <w:tcPr>
            <w:tcW w:w="3035" w:type="dxa"/>
            <w:vAlign w:val="center"/>
          </w:tcPr>
          <w:p w:rsidR="003F3E66" w:rsidRPr="003F3E66" w:rsidRDefault="003F3E66" w:rsidP="00DD3AB4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vAlign w:val="center"/>
          </w:tcPr>
          <w:p w:rsidR="003F3E66" w:rsidRPr="003F3E66" w:rsidRDefault="003F3E66" w:rsidP="00DD3AB4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  <w:r w:rsidRPr="003F3E66"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  <w:t>CHECK OUT DATE</w:t>
            </w:r>
          </w:p>
        </w:tc>
        <w:tc>
          <w:tcPr>
            <w:tcW w:w="2704" w:type="dxa"/>
            <w:vAlign w:val="center"/>
          </w:tcPr>
          <w:p w:rsidR="003F3E66" w:rsidRPr="003F3E66" w:rsidRDefault="003F3E66" w:rsidP="00DD3AB4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</w:p>
        </w:tc>
      </w:tr>
      <w:tr w:rsidR="003F3E66" w:rsidRPr="003F3E66" w:rsidTr="00DD3AB4">
        <w:trPr>
          <w:trHeight w:val="275"/>
          <w:jc w:val="center"/>
        </w:trPr>
        <w:tc>
          <w:tcPr>
            <w:tcW w:w="2205" w:type="dxa"/>
            <w:vAlign w:val="center"/>
          </w:tcPr>
          <w:p w:rsidR="003F3E66" w:rsidRPr="003F3E66" w:rsidRDefault="003F3E66" w:rsidP="00DD3AB4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  <w:r w:rsidRPr="003F3E66"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  <w:t>CREDIT CARD NUMBER</w:t>
            </w:r>
          </w:p>
        </w:tc>
        <w:tc>
          <w:tcPr>
            <w:tcW w:w="4027" w:type="dxa"/>
            <w:gridSpan w:val="2"/>
            <w:vAlign w:val="center"/>
          </w:tcPr>
          <w:p w:rsidR="003F3E66" w:rsidRPr="003F3E66" w:rsidRDefault="003F3E66" w:rsidP="00DD3AB4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3F3E66" w:rsidRPr="003F3E66" w:rsidRDefault="003F3E66" w:rsidP="00DD3AB4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  <w:r w:rsidRPr="003F3E66"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  <w:t>EXP DATE</w:t>
            </w:r>
          </w:p>
        </w:tc>
        <w:tc>
          <w:tcPr>
            <w:tcW w:w="2704" w:type="dxa"/>
            <w:vAlign w:val="center"/>
          </w:tcPr>
          <w:p w:rsidR="003F3E66" w:rsidRPr="003F3E66" w:rsidRDefault="003F3E66" w:rsidP="00DD3AB4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</w:p>
        </w:tc>
      </w:tr>
    </w:tbl>
    <w:p w:rsidR="00833184" w:rsidRPr="00696567" w:rsidRDefault="00833184" w:rsidP="00696567">
      <w:pPr>
        <w:autoSpaceDE w:val="0"/>
        <w:autoSpaceDN w:val="0"/>
        <w:adjustRightInd w:val="0"/>
        <w:spacing w:after="0"/>
        <w:rPr>
          <w:rFonts w:ascii="Avenir Next" w:eastAsia="Calibri" w:hAnsi="Avenir Next" w:cs="Avenir Next"/>
          <w:color w:val="000000"/>
          <w:sz w:val="18"/>
          <w:lang/>
        </w:rPr>
      </w:pPr>
    </w:p>
    <w:p w:rsidR="00696567" w:rsidRPr="003F3E66" w:rsidRDefault="00DD3AB4" w:rsidP="00696567">
      <w:pPr>
        <w:spacing w:after="0"/>
        <w:rPr>
          <w:rFonts w:ascii="Avenir Next" w:eastAsia="Calibri" w:hAnsi="Avenir Next"/>
          <w:color w:val="595959" w:themeColor="text1" w:themeTint="A6"/>
          <w:sz w:val="18"/>
          <w:szCs w:val="18"/>
        </w:rPr>
      </w:pPr>
      <w:r>
        <w:rPr>
          <w:rFonts w:ascii="Avenir Next" w:eastAsia="Calibri" w:hAnsi="Avenir Next"/>
          <w:color w:val="595959" w:themeColor="text1" w:themeTint="A6"/>
          <w:sz w:val="18"/>
          <w:szCs w:val="18"/>
        </w:rPr>
        <w:t xml:space="preserve">ACCOMMODATION </w:t>
      </w:r>
      <w:r w:rsidR="00696567">
        <w:rPr>
          <w:rFonts w:ascii="Avenir Next" w:eastAsia="Calibri" w:hAnsi="Avenir Next"/>
          <w:color w:val="595959" w:themeColor="text1" w:themeTint="A6"/>
          <w:sz w:val="18"/>
          <w:szCs w:val="18"/>
        </w:rPr>
        <w:t>PRICE</w:t>
      </w:r>
      <w:r>
        <w:rPr>
          <w:rFonts w:ascii="Avenir Next" w:eastAsia="Calibri" w:hAnsi="Avenir Next"/>
          <w:color w:val="595959" w:themeColor="text1" w:themeTint="A6"/>
          <w:sz w:val="18"/>
          <w:szCs w:val="18"/>
        </w:rPr>
        <w:t xml:space="preserve"> </w:t>
      </w:r>
      <w:r w:rsidR="00696567">
        <w:rPr>
          <w:rFonts w:ascii="Avenir Next" w:eastAsia="Calibri" w:hAnsi="Avenir Next"/>
          <w:color w:val="595959" w:themeColor="text1" w:themeTint="A6"/>
          <w:sz w:val="18"/>
          <w:szCs w:val="18"/>
        </w:rPr>
        <w:t>LIST*</w:t>
      </w:r>
      <w:r w:rsidR="00696567" w:rsidRPr="003F3E66">
        <w:rPr>
          <w:rFonts w:ascii="Avenir Next" w:eastAsia="Calibri" w:hAnsi="Avenir Next"/>
          <w:color w:val="595959" w:themeColor="text1" w:themeTint="A6"/>
          <w:sz w:val="18"/>
          <w:szCs w:val="18"/>
        </w:rPr>
        <w:t xml:space="preserve">: </w:t>
      </w:r>
    </w:p>
    <w:tbl>
      <w:tblPr>
        <w:tblStyle w:val="TableGrid"/>
        <w:tblW w:w="0" w:type="auto"/>
        <w:jc w:val="center"/>
        <w:tblLook w:val="04A0"/>
      </w:tblPr>
      <w:tblGrid>
        <w:gridCol w:w="2122"/>
        <w:gridCol w:w="1275"/>
      </w:tblGrid>
      <w:tr w:rsidR="00696567" w:rsidRPr="003F3E66" w:rsidTr="00696567">
        <w:trPr>
          <w:jc w:val="center"/>
        </w:trPr>
        <w:tc>
          <w:tcPr>
            <w:tcW w:w="2122" w:type="dxa"/>
          </w:tcPr>
          <w:p w:rsidR="00696567" w:rsidRPr="003F3E66" w:rsidRDefault="00696567" w:rsidP="00696567">
            <w:pPr>
              <w:spacing w:after="0" w:line="276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  <w:r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  <w:t>SINGLE USE ROOM</w:t>
            </w:r>
          </w:p>
        </w:tc>
        <w:tc>
          <w:tcPr>
            <w:tcW w:w="1275" w:type="dxa"/>
          </w:tcPr>
          <w:p w:rsidR="00696567" w:rsidRPr="003F3E66" w:rsidRDefault="00696567" w:rsidP="00696567">
            <w:pPr>
              <w:spacing w:after="0" w:line="276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  <w:r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  <w:t>76,00 EUR</w:t>
            </w:r>
          </w:p>
        </w:tc>
      </w:tr>
      <w:tr w:rsidR="00696567" w:rsidRPr="003F3E66" w:rsidTr="00696567">
        <w:trPr>
          <w:jc w:val="center"/>
        </w:trPr>
        <w:tc>
          <w:tcPr>
            <w:tcW w:w="2122" w:type="dxa"/>
          </w:tcPr>
          <w:p w:rsidR="00696567" w:rsidRPr="003F3E66" w:rsidRDefault="00696567" w:rsidP="00696567">
            <w:pPr>
              <w:spacing w:after="0" w:line="276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  <w:r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  <w:t>DOUBLE USE ROOM</w:t>
            </w:r>
          </w:p>
        </w:tc>
        <w:tc>
          <w:tcPr>
            <w:tcW w:w="1275" w:type="dxa"/>
          </w:tcPr>
          <w:p w:rsidR="00696567" w:rsidRPr="003F3E66" w:rsidRDefault="00696567" w:rsidP="00696567">
            <w:pPr>
              <w:spacing w:after="0" w:line="276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  <w:r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  <w:t>87,00 EUR</w:t>
            </w:r>
          </w:p>
        </w:tc>
      </w:tr>
    </w:tbl>
    <w:p w:rsidR="009C0473" w:rsidRDefault="009C0473" w:rsidP="00696567">
      <w:pPr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  <w:bookmarkStart w:id="0" w:name="_GoBack"/>
      <w:bookmarkEnd w:id="0"/>
    </w:p>
    <w:p w:rsidR="00696567" w:rsidRDefault="00696567" w:rsidP="00696567">
      <w:pPr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  <w:r w:rsidRPr="00696567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>*Th</w:t>
      </w:r>
      <w:r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>e price is per room per day and includes breakfast. Residential tax and insurance are additionally paid 1,50EUR per person per day.</w:t>
      </w:r>
    </w:p>
    <w:p w:rsidR="00696567" w:rsidRPr="00696567" w:rsidRDefault="00696567" w:rsidP="00696567">
      <w:pPr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</w:p>
    <w:p w:rsidR="009C0473" w:rsidRPr="003F3E66" w:rsidRDefault="009C0473" w:rsidP="00696567">
      <w:pPr>
        <w:autoSpaceDE w:val="0"/>
        <w:autoSpaceDN w:val="0"/>
        <w:adjustRightInd w:val="0"/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 xml:space="preserve"> Cancellation policy: </w:t>
      </w:r>
    </w:p>
    <w:p w:rsidR="009C0473" w:rsidRPr="003F3E66" w:rsidRDefault="009C0473" w:rsidP="0069656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 xml:space="preserve">You can cancel the reservation up to 48 hours before the day of arrival free of charge </w:t>
      </w:r>
    </w:p>
    <w:p w:rsidR="009C0473" w:rsidRPr="003F3E66" w:rsidRDefault="009C0473" w:rsidP="0069656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 xml:space="preserve">If cancelled later or in case of no-show, the first night will be charged </w:t>
      </w:r>
    </w:p>
    <w:p w:rsidR="009C0473" w:rsidRPr="003F3E66" w:rsidRDefault="009C0473" w:rsidP="0069656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 xml:space="preserve">Modifications are subject to availability of the hotel </w:t>
      </w:r>
    </w:p>
    <w:p w:rsidR="009C0473" w:rsidRPr="003F3E66" w:rsidRDefault="009C0473" w:rsidP="00696567">
      <w:pPr>
        <w:autoSpaceDE w:val="0"/>
        <w:autoSpaceDN w:val="0"/>
        <w:adjustRightInd w:val="0"/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</w:p>
    <w:p w:rsidR="00564EED" w:rsidRPr="003F3E66" w:rsidRDefault="009C0473" w:rsidP="00696567">
      <w:pPr>
        <w:autoSpaceDE w:val="0"/>
        <w:autoSpaceDN w:val="0"/>
        <w:adjustRightInd w:val="0"/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 xml:space="preserve">NOTE: </w:t>
      </w:r>
    </w:p>
    <w:p w:rsidR="00564EED" w:rsidRPr="003F3E66" w:rsidRDefault="00564EED" w:rsidP="00696567">
      <w:pPr>
        <w:pStyle w:val="ListParagraph"/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</w:rPr>
      </w:pP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 xml:space="preserve">The credit card will be used as a reservation guarantee only, therefore will </w:t>
      </w:r>
      <w:r w:rsidR="00FC049D"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 xml:space="preserve">not </w:t>
      </w: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>be charged without presence</w:t>
      </w:r>
      <w:r w:rsidR="00FC049D"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>, except for</w:t>
      </w: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 xml:space="preserve"> the following cases:</w:t>
      </w:r>
    </w:p>
    <w:p w:rsidR="009C0473" w:rsidRPr="003F3E66" w:rsidRDefault="009C0473" w:rsidP="00696567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 xml:space="preserve">For any damage caused to hotel room during your stay that is discovered after you have left the hotel. </w:t>
      </w:r>
    </w:p>
    <w:p w:rsidR="009C0473" w:rsidRPr="003F3E66" w:rsidRDefault="009C0473" w:rsidP="00696567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 xml:space="preserve">Charge of the room price, in case of late cancellation or no show, in accordance with our cancellation policy. </w:t>
      </w:r>
    </w:p>
    <w:p w:rsidR="009C0473" w:rsidRPr="003F3E66" w:rsidRDefault="009C0473" w:rsidP="00696567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 xml:space="preserve">If the hotel needs to carry out a deep cleaning in case of extreme dirt caused by customer or having smoked. </w:t>
      </w:r>
    </w:p>
    <w:p w:rsidR="00833184" w:rsidRPr="003F3E66" w:rsidRDefault="009C0473" w:rsidP="00696567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  <w:t>If you leave the hotel without paying your room and / or services used.</w:t>
      </w:r>
    </w:p>
    <w:p w:rsidR="009C0473" w:rsidRPr="003F3E66" w:rsidRDefault="009C0473" w:rsidP="00696567">
      <w:pPr>
        <w:autoSpaceDE w:val="0"/>
        <w:autoSpaceDN w:val="0"/>
        <w:adjustRightInd w:val="0"/>
        <w:spacing w:after="0"/>
        <w:rPr>
          <w:rFonts w:ascii="Avenir Next" w:eastAsia="Calibri" w:hAnsi="Avenir Next"/>
          <w:color w:val="595959" w:themeColor="text1" w:themeTint="A6"/>
          <w:sz w:val="18"/>
          <w:szCs w:val="18"/>
          <w:lang/>
        </w:rPr>
      </w:pPr>
    </w:p>
    <w:p w:rsidR="00833184" w:rsidRPr="003F3E66" w:rsidRDefault="00FC049D" w:rsidP="00696567">
      <w:pPr>
        <w:spacing w:after="0"/>
        <w:rPr>
          <w:rFonts w:ascii="Avenir Next" w:eastAsia="Calibri" w:hAnsi="Avenir Next"/>
          <w:color w:val="595959" w:themeColor="text1" w:themeTint="A6"/>
          <w:sz w:val="18"/>
          <w:szCs w:val="18"/>
        </w:rPr>
      </w:pP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</w:rPr>
        <w:t>BILLING ORGANIZATION / COMPANY</w:t>
      </w:r>
      <w:r w:rsidR="00833184" w:rsidRPr="003F3E66">
        <w:rPr>
          <w:rFonts w:ascii="Avenir Next" w:eastAsia="Calibri" w:hAnsi="Avenir Next"/>
          <w:color w:val="595959" w:themeColor="text1" w:themeTint="A6"/>
          <w:sz w:val="18"/>
          <w:szCs w:val="18"/>
        </w:rPr>
        <w:t xml:space="preserve">: </w:t>
      </w:r>
    </w:p>
    <w:tbl>
      <w:tblPr>
        <w:tblStyle w:val="TableGrid"/>
        <w:tblW w:w="10314" w:type="dxa"/>
        <w:tblLook w:val="04A0"/>
      </w:tblPr>
      <w:tblGrid>
        <w:gridCol w:w="3432"/>
        <w:gridCol w:w="6882"/>
      </w:tblGrid>
      <w:tr w:rsidR="00833184" w:rsidRPr="003F3E66" w:rsidTr="00833184">
        <w:tc>
          <w:tcPr>
            <w:tcW w:w="3432" w:type="dxa"/>
          </w:tcPr>
          <w:p w:rsidR="00833184" w:rsidRPr="003F3E66" w:rsidRDefault="00FC049D" w:rsidP="00696567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  <w:r w:rsidRPr="003F3E66"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  <w:t>LEGAL NAME:</w:t>
            </w:r>
          </w:p>
        </w:tc>
        <w:tc>
          <w:tcPr>
            <w:tcW w:w="6882" w:type="dxa"/>
          </w:tcPr>
          <w:p w:rsidR="00833184" w:rsidRPr="003F3E66" w:rsidRDefault="00833184" w:rsidP="00696567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</w:p>
        </w:tc>
      </w:tr>
      <w:tr w:rsidR="00833184" w:rsidRPr="003F3E66" w:rsidTr="00833184">
        <w:tc>
          <w:tcPr>
            <w:tcW w:w="3432" w:type="dxa"/>
          </w:tcPr>
          <w:p w:rsidR="00833184" w:rsidRPr="003F3E66" w:rsidRDefault="00FC049D" w:rsidP="00696567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  <w:r w:rsidRPr="003F3E66"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  <w:t>ADDRESS / CITY / COUNTRY:</w:t>
            </w:r>
          </w:p>
        </w:tc>
        <w:tc>
          <w:tcPr>
            <w:tcW w:w="6882" w:type="dxa"/>
          </w:tcPr>
          <w:p w:rsidR="00833184" w:rsidRPr="003F3E66" w:rsidRDefault="00833184" w:rsidP="00696567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</w:p>
        </w:tc>
      </w:tr>
      <w:tr w:rsidR="00833184" w:rsidRPr="003F3E66" w:rsidTr="00833184">
        <w:tc>
          <w:tcPr>
            <w:tcW w:w="3432" w:type="dxa"/>
          </w:tcPr>
          <w:p w:rsidR="00833184" w:rsidRPr="003F3E66" w:rsidRDefault="00FC049D" w:rsidP="00696567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  <w:r w:rsidRPr="003F3E66"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  <w:t>CONTACT E-MAILADDRESS:</w:t>
            </w:r>
          </w:p>
        </w:tc>
        <w:tc>
          <w:tcPr>
            <w:tcW w:w="6882" w:type="dxa"/>
          </w:tcPr>
          <w:p w:rsidR="00833184" w:rsidRPr="003F3E66" w:rsidRDefault="00833184" w:rsidP="00696567">
            <w:pPr>
              <w:spacing w:after="0" w:line="360" w:lineRule="auto"/>
              <w:rPr>
                <w:rFonts w:ascii="Avenir Next" w:eastAsia="Calibri" w:hAnsi="Avenir Next"/>
                <w:color w:val="595959" w:themeColor="text1" w:themeTint="A6"/>
                <w:sz w:val="18"/>
                <w:szCs w:val="18"/>
              </w:rPr>
            </w:pPr>
          </w:p>
        </w:tc>
      </w:tr>
    </w:tbl>
    <w:p w:rsidR="009C0473" w:rsidRPr="003F3E66" w:rsidRDefault="009C0473" w:rsidP="00696567">
      <w:pPr>
        <w:spacing w:after="0"/>
        <w:rPr>
          <w:rFonts w:ascii="Avenir Next" w:eastAsia="Calibri" w:hAnsi="Avenir Next"/>
          <w:color w:val="595959" w:themeColor="text1" w:themeTint="A6"/>
          <w:sz w:val="18"/>
          <w:szCs w:val="18"/>
        </w:rPr>
      </w:pPr>
    </w:p>
    <w:p w:rsidR="00713431" w:rsidRPr="003F3E66" w:rsidRDefault="00713431" w:rsidP="00696567">
      <w:pPr>
        <w:spacing w:after="0"/>
        <w:jc w:val="both"/>
        <w:rPr>
          <w:rFonts w:ascii="Avenir Next" w:eastAsia="Calibri" w:hAnsi="Avenir Next"/>
          <w:color w:val="595959" w:themeColor="text1" w:themeTint="A6"/>
          <w:sz w:val="18"/>
          <w:szCs w:val="18"/>
        </w:rPr>
      </w:pP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</w:rPr>
        <w:t xml:space="preserve">*Please send filled form to </w:t>
      </w:r>
      <w:hyperlink r:id="rId8" w:history="1">
        <w:r w:rsidRPr="003F3E66">
          <w:rPr>
            <w:rStyle w:val="Hyperlink"/>
            <w:rFonts w:ascii="Avenir Next" w:eastAsia="Calibri" w:hAnsi="Avenir Next"/>
            <w:sz w:val="18"/>
            <w:szCs w:val="18"/>
          </w:rPr>
          <w:t>reservations@cv-hotel.com</w:t>
        </w:r>
      </w:hyperlink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</w:rPr>
        <w:t xml:space="preserve"> and our </w:t>
      </w:r>
      <w:r w:rsidR="00FC049D" w:rsidRPr="003F3E66">
        <w:rPr>
          <w:rFonts w:ascii="Avenir Next" w:eastAsia="Calibri" w:hAnsi="Avenir Next"/>
          <w:color w:val="595959" w:themeColor="text1" w:themeTint="A6"/>
          <w:sz w:val="18"/>
          <w:szCs w:val="18"/>
        </w:rPr>
        <w:t>R</w:t>
      </w: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</w:rPr>
        <w:t xml:space="preserve">eservation </w:t>
      </w:r>
      <w:r w:rsidR="00FC049D" w:rsidRPr="003F3E66">
        <w:rPr>
          <w:rFonts w:ascii="Avenir Next" w:eastAsia="Calibri" w:hAnsi="Avenir Next"/>
          <w:color w:val="595959" w:themeColor="text1" w:themeTint="A6"/>
          <w:sz w:val="18"/>
          <w:szCs w:val="18"/>
        </w:rPr>
        <w:t>T</w:t>
      </w: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</w:rPr>
        <w:t xml:space="preserve">eam will send formal </w:t>
      </w:r>
      <w:r w:rsidR="00FC049D" w:rsidRPr="003F3E66">
        <w:rPr>
          <w:rFonts w:ascii="Avenir Next" w:eastAsia="Calibri" w:hAnsi="Avenir Next"/>
          <w:color w:val="595959" w:themeColor="text1" w:themeTint="A6"/>
          <w:sz w:val="18"/>
          <w:szCs w:val="18"/>
        </w:rPr>
        <w:t>C</w:t>
      </w: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</w:rPr>
        <w:t>onfirmation letter as a confirmation of your reservation</w:t>
      </w:r>
      <w:r w:rsidR="00FC049D" w:rsidRPr="003F3E66">
        <w:rPr>
          <w:rFonts w:ascii="Avenir Next" w:eastAsia="Calibri" w:hAnsi="Avenir Next"/>
          <w:color w:val="595959" w:themeColor="text1" w:themeTint="A6"/>
          <w:sz w:val="18"/>
          <w:szCs w:val="18"/>
        </w:rPr>
        <w:t>, as well as proforma invoice with necessary payment instructions</w:t>
      </w:r>
      <w:r w:rsidRPr="003F3E66">
        <w:rPr>
          <w:rFonts w:ascii="Avenir Next" w:eastAsia="Calibri" w:hAnsi="Avenir Next"/>
          <w:color w:val="595959" w:themeColor="text1" w:themeTint="A6"/>
          <w:sz w:val="18"/>
          <w:szCs w:val="18"/>
        </w:rPr>
        <w:t xml:space="preserve">. </w:t>
      </w:r>
    </w:p>
    <w:p w:rsidR="00FC049D" w:rsidRDefault="00FC049D" w:rsidP="00FC049D">
      <w:pPr>
        <w:jc w:val="both"/>
        <w:rPr>
          <w:rFonts w:ascii="Avenir Next" w:eastAsia="Calibri" w:hAnsi="Avenir Next"/>
          <w:color w:val="595959" w:themeColor="text1" w:themeTint="A6"/>
          <w:sz w:val="20"/>
          <w:szCs w:val="18"/>
        </w:rPr>
      </w:pPr>
    </w:p>
    <w:p w:rsidR="00DD3AB4" w:rsidRPr="003F3E66" w:rsidRDefault="00DD3AB4" w:rsidP="00FC049D">
      <w:pPr>
        <w:jc w:val="both"/>
        <w:rPr>
          <w:rFonts w:ascii="Avenir Next" w:eastAsia="Calibri" w:hAnsi="Avenir Next"/>
          <w:color w:val="595959" w:themeColor="text1" w:themeTint="A6"/>
          <w:sz w:val="20"/>
          <w:szCs w:val="18"/>
        </w:rPr>
      </w:pPr>
    </w:p>
    <w:p w:rsidR="00DD3AB4" w:rsidRDefault="009C0473" w:rsidP="003F3E66">
      <w:pPr>
        <w:tabs>
          <w:tab w:val="left" w:pos="5775"/>
        </w:tabs>
        <w:rPr>
          <w:rFonts w:ascii="Avenir Next" w:eastAsia="Calibri" w:hAnsi="Avenir Next"/>
          <w:color w:val="595959" w:themeColor="text1" w:themeTint="A6"/>
          <w:sz w:val="20"/>
          <w:szCs w:val="18"/>
        </w:rPr>
      </w:pPr>
      <w:r w:rsidRPr="003F3E66">
        <w:rPr>
          <w:rFonts w:ascii="Avenir Next" w:eastAsia="Calibri" w:hAnsi="Avenir Next"/>
          <w:color w:val="595959" w:themeColor="text1" w:themeTint="A6"/>
          <w:sz w:val="20"/>
          <w:szCs w:val="18"/>
        </w:rPr>
        <w:t>-------------------------------------------</w:t>
      </w:r>
      <w:r w:rsidR="00DD3AB4">
        <w:rPr>
          <w:rFonts w:ascii="Avenir Next" w:eastAsia="Calibri" w:hAnsi="Avenir Next"/>
          <w:color w:val="595959" w:themeColor="text1" w:themeTint="A6"/>
          <w:sz w:val="20"/>
          <w:szCs w:val="18"/>
        </w:rPr>
        <w:t xml:space="preserve">  </w:t>
      </w:r>
      <w:r w:rsidR="00DD3AB4">
        <w:rPr>
          <w:rFonts w:ascii="Avenir Next" w:eastAsia="Calibri" w:hAnsi="Avenir Next"/>
          <w:color w:val="595959" w:themeColor="text1" w:themeTint="A6"/>
          <w:sz w:val="20"/>
          <w:szCs w:val="18"/>
        </w:rPr>
        <w:tab/>
      </w:r>
      <w:r w:rsidR="00DD3AB4">
        <w:rPr>
          <w:rFonts w:ascii="Avenir Next" w:eastAsia="Calibri" w:hAnsi="Avenir Next"/>
          <w:color w:val="595959" w:themeColor="text1" w:themeTint="A6"/>
          <w:sz w:val="20"/>
          <w:szCs w:val="18"/>
        </w:rPr>
        <w:tab/>
      </w:r>
      <w:r w:rsidR="00DD3AB4">
        <w:rPr>
          <w:rFonts w:ascii="Avenir Next" w:eastAsia="Calibri" w:hAnsi="Avenir Next"/>
          <w:color w:val="595959" w:themeColor="text1" w:themeTint="A6"/>
          <w:sz w:val="20"/>
          <w:szCs w:val="18"/>
        </w:rPr>
        <w:tab/>
      </w:r>
      <w:r w:rsidR="00564EED" w:rsidRPr="003F3E66">
        <w:rPr>
          <w:rFonts w:ascii="Avenir Next" w:eastAsia="Calibri" w:hAnsi="Avenir Next"/>
          <w:color w:val="595959" w:themeColor="text1" w:themeTint="A6"/>
          <w:sz w:val="20"/>
          <w:szCs w:val="18"/>
        </w:rPr>
        <w:t>-------------------------------------------</w:t>
      </w:r>
    </w:p>
    <w:p w:rsidR="009F78EF" w:rsidRPr="003F3E66" w:rsidRDefault="00DD3AB4" w:rsidP="003F3E66">
      <w:pPr>
        <w:tabs>
          <w:tab w:val="left" w:pos="5775"/>
        </w:tabs>
        <w:rPr>
          <w:rFonts w:ascii="Avenir Next" w:eastAsia="Calibri" w:hAnsi="Avenir Next"/>
          <w:color w:val="595959" w:themeColor="text1" w:themeTint="A6"/>
          <w:sz w:val="20"/>
          <w:szCs w:val="18"/>
        </w:rPr>
      </w:pPr>
      <w:r>
        <w:rPr>
          <w:rFonts w:ascii="Avenir Next" w:eastAsia="Calibri" w:hAnsi="Avenir Next"/>
          <w:color w:val="595959" w:themeColor="text1" w:themeTint="A6"/>
          <w:sz w:val="20"/>
          <w:szCs w:val="18"/>
        </w:rPr>
        <w:t xml:space="preserve">                     </w:t>
      </w:r>
      <w:r w:rsidR="009C0473" w:rsidRPr="003F3E66">
        <w:rPr>
          <w:rFonts w:ascii="Avenir Next" w:eastAsia="Calibri" w:hAnsi="Avenir Next"/>
          <w:color w:val="595959" w:themeColor="text1" w:themeTint="A6"/>
          <w:sz w:val="20"/>
          <w:szCs w:val="18"/>
        </w:rPr>
        <w:t>Signature</w:t>
      </w:r>
      <w:r>
        <w:rPr>
          <w:rFonts w:ascii="Avenir Next" w:eastAsia="Calibri" w:hAnsi="Avenir Next"/>
          <w:color w:val="595959" w:themeColor="text1" w:themeTint="A6"/>
          <w:sz w:val="20"/>
          <w:szCs w:val="18"/>
        </w:rPr>
        <w:tab/>
      </w:r>
      <w:r w:rsidR="009C0473" w:rsidRPr="003F3E66">
        <w:rPr>
          <w:rFonts w:ascii="Avenir Next" w:eastAsia="Calibri" w:hAnsi="Avenir Next"/>
          <w:color w:val="595959" w:themeColor="text1" w:themeTint="A6"/>
          <w:sz w:val="20"/>
          <w:szCs w:val="18"/>
        </w:rPr>
        <w:t xml:space="preserve"> </w:t>
      </w:r>
      <w:r>
        <w:rPr>
          <w:rFonts w:ascii="Avenir Next" w:eastAsia="Calibri" w:hAnsi="Avenir Next"/>
          <w:color w:val="595959" w:themeColor="text1" w:themeTint="A6"/>
          <w:sz w:val="20"/>
          <w:szCs w:val="18"/>
        </w:rPr>
        <w:tab/>
      </w:r>
      <w:r>
        <w:rPr>
          <w:rFonts w:ascii="Avenir Next" w:eastAsia="Calibri" w:hAnsi="Avenir Next"/>
          <w:color w:val="595959" w:themeColor="text1" w:themeTint="A6"/>
          <w:sz w:val="20"/>
          <w:szCs w:val="18"/>
        </w:rPr>
        <w:tab/>
      </w:r>
      <w:r>
        <w:rPr>
          <w:rFonts w:ascii="Avenir Next" w:eastAsia="Calibri" w:hAnsi="Avenir Next"/>
          <w:color w:val="595959" w:themeColor="text1" w:themeTint="A6"/>
          <w:sz w:val="20"/>
          <w:szCs w:val="18"/>
        </w:rPr>
        <w:tab/>
      </w:r>
      <w:r>
        <w:rPr>
          <w:rFonts w:ascii="Avenir Next" w:eastAsia="Calibri" w:hAnsi="Avenir Next"/>
          <w:color w:val="595959" w:themeColor="text1" w:themeTint="A6"/>
          <w:sz w:val="20"/>
          <w:szCs w:val="18"/>
        </w:rPr>
        <w:tab/>
      </w:r>
      <w:r w:rsidR="003F3E66" w:rsidRPr="003F3E66">
        <w:rPr>
          <w:rFonts w:ascii="Avenir Next" w:eastAsia="Calibri" w:hAnsi="Avenir Next"/>
          <w:color w:val="595959" w:themeColor="text1" w:themeTint="A6"/>
          <w:sz w:val="20"/>
          <w:szCs w:val="18"/>
        </w:rPr>
        <w:t>Date</w:t>
      </w:r>
    </w:p>
    <w:sectPr w:rsidR="009F78EF" w:rsidRPr="003F3E66" w:rsidSect="00435B2D">
      <w:headerReference w:type="default" r:id="rId9"/>
      <w:footerReference w:type="default" r:id="rId10"/>
      <w:pgSz w:w="12240" w:h="15840"/>
      <w:pgMar w:top="1008" w:right="1008" w:bottom="576" w:left="1008" w:header="86" w:footer="720" w:gutter="144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C6298" w:rsidRDefault="001C6298" w:rsidP="001A0E4B">
      <w:pPr>
        <w:spacing w:after="0"/>
      </w:pPr>
      <w:r>
        <w:separator/>
      </w:r>
    </w:p>
  </w:endnote>
  <w:endnote w:type="continuationSeparator" w:id="1">
    <w:p w:rsidR="001C6298" w:rsidRDefault="001C6298" w:rsidP="001A0E4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Next">
    <w:altName w:val="Corbel"/>
    <w:charset w:val="EE"/>
    <w:family w:val="swiss"/>
    <w:pitch w:val="variable"/>
    <w:sig w:usb0="00000001" w:usb1="5000204A" w:usb2="00000000" w:usb3="00000000" w:csb0="0000009B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0473" w:rsidRPr="00FC049D" w:rsidRDefault="009C0473" w:rsidP="009C0473">
    <w:pPr>
      <w:pStyle w:val="Footer"/>
      <w:jc w:val="center"/>
      <w:rPr>
        <w:rFonts w:ascii="Avenir Next" w:hAnsi="Avenir Next"/>
        <w:color w:val="595959" w:themeColor="text1" w:themeTint="A6"/>
        <w:sz w:val="16"/>
        <w:szCs w:val="18"/>
        <w:lang/>
      </w:rPr>
    </w:pPr>
    <w:r w:rsidRPr="00FC049D">
      <w:rPr>
        <w:rFonts w:ascii="Avenir Next" w:hAnsi="Avenir Next"/>
        <w:color w:val="595959" w:themeColor="text1" w:themeTint="A6"/>
        <w:sz w:val="16"/>
        <w:szCs w:val="18"/>
        <w:lang/>
      </w:rPr>
      <w:t>CentreVille Hotel &amp; Experiences</w:t>
    </w:r>
    <w:r w:rsidRPr="00FC049D">
      <w:rPr>
        <w:rFonts w:ascii="Avenir Next" w:hAnsi="Avenir Next"/>
        <w:color w:val="595959" w:themeColor="text1" w:themeTint="A6"/>
        <w:sz w:val="16"/>
        <w:szCs w:val="18"/>
        <w:lang/>
      </w:rPr>
      <w:t xml:space="preserve"> ICetinjska 7, The Capital Plaza, Podgorica, Montenegro</w:t>
    </w:r>
  </w:p>
  <w:p w:rsidR="009C0473" w:rsidRPr="00FC049D" w:rsidRDefault="009C0473" w:rsidP="009C0473">
    <w:pPr>
      <w:jc w:val="center"/>
      <w:rPr>
        <w:rStyle w:val="Hyperlink"/>
        <w:rFonts w:ascii="Avenir Next" w:hAnsi="Avenir Next"/>
        <w:color w:val="595959" w:themeColor="text1" w:themeTint="A6"/>
        <w:sz w:val="16"/>
        <w:szCs w:val="18"/>
        <w:lang/>
      </w:rPr>
    </w:pPr>
    <w:r w:rsidRPr="00FC049D">
      <w:rPr>
        <w:rFonts w:ascii="Avenir Next" w:hAnsi="Avenir Next"/>
        <w:color w:val="595959" w:themeColor="text1" w:themeTint="A6"/>
        <w:sz w:val="16"/>
        <w:szCs w:val="18"/>
        <w:lang/>
      </w:rPr>
      <w:t xml:space="preserve">T: +382 20 684 000 M: + 382 68 888 204 E: </w:t>
    </w:r>
    <w:hyperlink r:id="rId1" w:history="1">
      <w:r w:rsidRPr="00FC049D">
        <w:rPr>
          <w:rStyle w:val="Hyperlink"/>
          <w:rFonts w:ascii="Avenir Next" w:hAnsi="Avenir Next"/>
          <w:color w:val="595959" w:themeColor="text1" w:themeTint="A6"/>
          <w:sz w:val="16"/>
          <w:szCs w:val="18"/>
          <w:lang/>
        </w:rPr>
        <w:t>info@cv-hotel.com</w:t>
      </w:r>
    </w:hyperlink>
    <w:hyperlink r:id="rId2" w:history="1">
      <w:r w:rsidRPr="00FC049D">
        <w:rPr>
          <w:rStyle w:val="Hyperlink"/>
          <w:rFonts w:ascii="Avenir Next" w:hAnsi="Avenir Next"/>
          <w:color w:val="595959" w:themeColor="text1" w:themeTint="A6"/>
          <w:sz w:val="16"/>
          <w:szCs w:val="18"/>
          <w:lang/>
        </w:rPr>
        <w:t>www.cv-hotel.com</w:t>
      </w:r>
    </w:hyperlink>
  </w:p>
  <w:p w:rsidR="009C0473" w:rsidRPr="003F3E66" w:rsidRDefault="00FC049D" w:rsidP="003F3E66">
    <w:pPr>
      <w:jc w:val="center"/>
      <w:rPr>
        <w:rFonts w:ascii="Avenir Next" w:hAnsi="Avenir Next"/>
        <w:color w:val="595959" w:themeColor="text1" w:themeTint="A6"/>
        <w:sz w:val="16"/>
        <w:szCs w:val="18"/>
        <w:lang/>
      </w:rPr>
    </w:pPr>
    <w:r>
      <w:rPr>
        <w:rFonts w:ascii="Avenir Next" w:hAnsi="Avenir Next"/>
        <w:color w:val="595959" w:themeColor="text1" w:themeTint="A6"/>
        <w:sz w:val="16"/>
        <w:szCs w:val="18"/>
        <w:lang/>
      </w:rPr>
      <w:t xml:space="preserve">INO PAYMENT INSTRUCTIONS: </w:t>
    </w:r>
    <w:r w:rsidRPr="00FC049D">
      <w:rPr>
        <w:rFonts w:ascii="Avenir Next" w:hAnsi="Avenir Next"/>
        <w:color w:val="595959" w:themeColor="text1" w:themeTint="A6"/>
        <w:sz w:val="16"/>
        <w:szCs w:val="18"/>
        <w:lang/>
      </w:rPr>
      <w:t>CITIGB2L, Citibank N.A., London, UK | SWIFT: HAABMEPG | IBAN: ME25555000900202875992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C6298" w:rsidRDefault="001C6298" w:rsidP="001A0E4B">
      <w:pPr>
        <w:spacing w:after="0"/>
      </w:pPr>
      <w:r>
        <w:separator/>
      </w:r>
    </w:p>
  </w:footnote>
  <w:footnote w:type="continuationSeparator" w:id="1">
    <w:p w:rsidR="001C6298" w:rsidRDefault="001C6298" w:rsidP="001A0E4B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D3D4D" w:rsidRDefault="000B46C3" w:rsidP="00833031">
    <w:pPr>
      <w:pStyle w:val="Header"/>
      <w:jc w:val="center"/>
    </w:pPr>
    <w:r>
      <w:rPr>
        <w:noProof/>
      </w:rPr>
      <w:drawing>
        <wp:inline distT="0" distB="0" distL="0" distR="0">
          <wp:extent cx="1835785" cy="698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5785" cy="698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956E3"/>
    <w:multiLevelType w:val="hybridMultilevel"/>
    <w:tmpl w:val="21F4D552"/>
    <w:lvl w:ilvl="0" w:tplc="BC8CCE0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09497F"/>
    <w:multiLevelType w:val="hybridMultilevel"/>
    <w:tmpl w:val="1FC87DB0"/>
    <w:lvl w:ilvl="0" w:tplc="94C2598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6D04C5"/>
    <w:multiLevelType w:val="hybridMultilevel"/>
    <w:tmpl w:val="3BE4E2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BB7831"/>
    <w:multiLevelType w:val="hybridMultilevel"/>
    <w:tmpl w:val="AA4EE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67066C"/>
    <w:multiLevelType w:val="hybridMultilevel"/>
    <w:tmpl w:val="32B499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AD5EA3"/>
    <w:multiLevelType w:val="hybridMultilevel"/>
    <w:tmpl w:val="EA2E9EDA"/>
    <w:lvl w:ilvl="0" w:tplc="AFF0284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F62153"/>
    <w:multiLevelType w:val="hybridMultilevel"/>
    <w:tmpl w:val="47E6D1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4F4981"/>
    <w:multiLevelType w:val="hybridMultilevel"/>
    <w:tmpl w:val="23E20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54399F"/>
    <w:multiLevelType w:val="hybridMultilevel"/>
    <w:tmpl w:val="9B628BB4"/>
    <w:lvl w:ilvl="0" w:tplc="2BF4B5D4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042FD8"/>
    <w:multiLevelType w:val="hybridMultilevel"/>
    <w:tmpl w:val="48263B4C"/>
    <w:lvl w:ilvl="0" w:tplc="2BF4B5D4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7F5482"/>
    <w:multiLevelType w:val="hybridMultilevel"/>
    <w:tmpl w:val="86E8FA08"/>
    <w:lvl w:ilvl="0" w:tplc="2BF4B5D4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FD49AD"/>
    <w:multiLevelType w:val="hybridMultilevel"/>
    <w:tmpl w:val="382C6D8C"/>
    <w:lvl w:ilvl="0" w:tplc="6ECAD9AC">
      <w:start w:val="54"/>
      <w:numFmt w:val="bullet"/>
      <w:lvlText w:val="-"/>
      <w:lvlJc w:val="left"/>
      <w:pPr>
        <w:ind w:left="720" w:hanging="360"/>
      </w:pPr>
      <w:rPr>
        <w:rFonts w:ascii="Calibri" w:eastAsia="Arial Unicode MS" w:hAnsi="Calibri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7C02A78"/>
    <w:multiLevelType w:val="hybridMultilevel"/>
    <w:tmpl w:val="C56EC396"/>
    <w:lvl w:ilvl="0" w:tplc="4240E460">
      <w:start w:val="6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A500C7D"/>
    <w:multiLevelType w:val="hybridMultilevel"/>
    <w:tmpl w:val="B428D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A7058C"/>
    <w:multiLevelType w:val="hybridMultilevel"/>
    <w:tmpl w:val="D174EA12"/>
    <w:lvl w:ilvl="0" w:tplc="2BF4B5D4">
      <w:start w:val="26"/>
      <w:numFmt w:val="bullet"/>
      <w:lvlText w:val="-"/>
      <w:lvlJc w:val="left"/>
      <w:pPr>
        <w:ind w:left="1170" w:hanging="360"/>
      </w:pPr>
      <w:rPr>
        <w:rFonts w:ascii="Calibri" w:eastAsia="Times New Roman" w:hAnsi="Calibri" w:cs="Arial" w:hint="default"/>
      </w:rPr>
    </w:lvl>
    <w:lvl w:ilvl="1" w:tplc="2C1A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5">
    <w:nsid w:val="330A4102"/>
    <w:multiLevelType w:val="hybridMultilevel"/>
    <w:tmpl w:val="4B569200"/>
    <w:lvl w:ilvl="0" w:tplc="2BF4B5D4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91060F8"/>
    <w:multiLevelType w:val="hybridMultilevel"/>
    <w:tmpl w:val="8C4EF098"/>
    <w:lvl w:ilvl="0" w:tplc="B340412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8A3CCA"/>
    <w:multiLevelType w:val="hybridMultilevel"/>
    <w:tmpl w:val="7DEEA242"/>
    <w:lvl w:ilvl="0" w:tplc="F84E4E54">
      <w:start w:val="8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EB44F3E"/>
    <w:multiLevelType w:val="hybridMultilevel"/>
    <w:tmpl w:val="96BA0A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C8165F"/>
    <w:multiLevelType w:val="hybridMultilevel"/>
    <w:tmpl w:val="4B509A9E"/>
    <w:lvl w:ilvl="0" w:tplc="2BC6D57A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5325A4F"/>
    <w:multiLevelType w:val="hybridMultilevel"/>
    <w:tmpl w:val="DFA09E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BA38D9"/>
    <w:multiLevelType w:val="hybridMultilevel"/>
    <w:tmpl w:val="1CB6E69C"/>
    <w:lvl w:ilvl="0" w:tplc="2BF4B5D4">
      <w:start w:val="26"/>
      <w:numFmt w:val="bullet"/>
      <w:lvlText w:val="-"/>
      <w:lvlJc w:val="left"/>
      <w:pPr>
        <w:ind w:left="1215" w:hanging="360"/>
      </w:pPr>
      <w:rPr>
        <w:rFonts w:ascii="Calibri" w:eastAsia="Times New Roman" w:hAnsi="Calibri" w:cs="Arial" w:hint="default"/>
      </w:rPr>
    </w:lvl>
    <w:lvl w:ilvl="1" w:tplc="2C1A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22">
    <w:nsid w:val="5CE0435D"/>
    <w:multiLevelType w:val="hybridMultilevel"/>
    <w:tmpl w:val="390E1750"/>
    <w:lvl w:ilvl="0" w:tplc="2BF4B5D4">
      <w:start w:val="26"/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60AC7420"/>
    <w:multiLevelType w:val="hybridMultilevel"/>
    <w:tmpl w:val="918C0A5A"/>
    <w:lvl w:ilvl="0" w:tplc="FB50CFAE">
      <w:start w:val="1"/>
      <w:numFmt w:val="bullet"/>
      <w:lvlText w:val="-"/>
      <w:lvlJc w:val="left"/>
      <w:pPr>
        <w:ind w:left="144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61A84608"/>
    <w:multiLevelType w:val="hybridMultilevel"/>
    <w:tmpl w:val="E982B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1AE0C01"/>
    <w:multiLevelType w:val="hybridMultilevel"/>
    <w:tmpl w:val="E0EC3D2C"/>
    <w:lvl w:ilvl="0" w:tplc="4150E99E"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DD31C9"/>
    <w:multiLevelType w:val="hybridMultilevel"/>
    <w:tmpl w:val="3296E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305251"/>
    <w:multiLevelType w:val="hybridMultilevel"/>
    <w:tmpl w:val="E8A8F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8706A1E"/>
    <w:multiLevelType w:val="hybridMultilevel"/>
    <w:tmpl w:val="54444548"/>
    <w:lvl w:ilvl="0" w:tplc="0204B11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8D62588"/>
    <w:multiLevelType w:val="hybridMultilevel"/>
    <w:tmpl w:val="652E2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59582F"/>
    <w:multiLevelType w:val="hybridMultilevel"/>
    <w:tmpl w:val="E9DE9E0A"/>
    <w:lvl w:ilvl="0" w:tplc="FB50CFAE">
      <w:start w:val="1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A800535"/>
    <w:multiLevelType w:val="hybridMultilevel"/>
    <w:tmpl w:val="DDB62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A917F7B"/>
    <w:multiLevelType w:val="hybridMultilevel"/>
    <w:tmpl w:val="0596AECC"/>
    <w:lvl w:ilvl="0" w:tplc="DDE42522">
      <w:start w:val="120"/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6B6E2226"/>
    <w:multiLevelType w:val="hybridMultilevel"/>
    <w:tmpl w:val="7CFC4160"/>
    <w:lvl w:ilvl="0" w:tplc="2BF4B5D4">
      <w:start w:val="26"/>
      <w:numFmt w:val="bullet"/>
      <w:lvlText w:val="-"/>
      <w:lvlJc w:val="left"/>
      <w:pPr>
        <w:ind w:left="1575" w:hanging="360"/>
      </w:pPr>
      <w:rPr>
        <w:rFonts w:ascii="Calibri" w:eastAsia="Times New Roman" w:hAnsi="Calibri" w:cs="Arial" w:hint="default"/>
      </w:rPr>
    </w:lvl>
    <w:lvl w:ilvl="1" w:tplc="2C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34">
    <w:nsid w:val="73DD3A32"/>
    <w:multiLevelType w:val="hybridMultilevel"/>
    <w:tmpl w:val="C3AE8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23BA2"/>
    <w:multiLevelType w:val="hybridMultilevel"/>
    <w:tmpl w:val="FF24C216"/>
    <w:lvl w:ilvl="0" w:tplc="2BF4B5D4">
      <w:start w:val="26"/>
      <w:numFmt w:val="bullet"/>
      <w:lvlText w:val="-"/>
      <w:lvlJc w:val="left"/>
      <w:pPr>
        <w:ind w:left="990" w:hanging="360"/>
      </w:pPr>
      <w:rPr>
        <w:rFonts w:ascii="Calibri" w:eastAsia="Times New Roman" w:hAnsi="Calibri" w:cs="Arial" w:hint="default"/>
      </w:rPr>
    </w:lvl>
    <w:lvl w:ilvl="1" w:tplc="2C1A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6">
    <w:nsid w:val="7928458D"/>
    <w:multiLevelType w:val="hybridMultilevel"/>
    <w:tmpl w:val="C7800B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9C970AB"/>
    <w:multiLevelType w:val="hybridMultilevel"/>
    <w:tmpl w:val="57AAAFB6"/>
    <w:lvl w:ilvl="0" w:tplc="2BF4B5D4">
      <w:start w:val="26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C81453E"/>
    <w:multiLevelType w:val="multilevel"/>
    <w:tmpl w:val="50787A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 w:val="0"/>
      </w:rPr>
    </w:lvl>
  </w:abstractNum>
  <w:abstractNum w:abstractNumId="39">
    <w:nsid w:val="7E4E58E7"/>
    <w:multiLevelType w:val="hybridMultilevel"/>
    <w:tmpl w:val="3E92E6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4"/>
  </w:num>
  <w:num w:numId="3">
    <w:abstractNumId w:val="6"/>
  </w:num>
  <w:num w:numId="4">
    <w:abstractNumId w:val="3"/>
  </w:num>
  <w:num w:numId="5">
    <w:abstractNumId w:val="18"/>
  </w:num>
  <w:num w:numId="6">
    <w:abstractNumId w:val="4"/>
  </w:num>
  <w:num w:numId="7">
    <w:abstractNumId w:val="39"/>
  </w:num>
  <w:num w:numId="8">
    <w:abstractNumId w:val="13"/>
  </w:num>
  <w:num w:numId="9">
    <w:abstractNumId w:val="7"/>
  </w:num>
  <w:num w:numId="10">
    <w:abstractNumId w:val="11"/>
  </w:num>
  <w:num w:numId="11">
    <w:abstractNumId w:val="22"/>
  </w:num>
  <w:num w:numId="12">
    <w:abstractNumId w:val="34"/>
  </w:num>
  <w:num w:numId="13">
    <w:abstractNumId w:val="27"/>
  </w:num>
  <w:num w:numId="14">
    <w:abstractNumId w:val="26"/>
  </w:num>
  <w:num w:numId="15">
    <w:abstractNumId w:val="31"/>
  </w:num>
  <w:num w:numId="16">
    <w:abstractNumId w:val="19"/>
  </w:num>
  <w:num w:numId="17">
    <w:abstractNumId w:val="17"/>
  </w:num>
  <w:num w:numId="18">
    <w:abstractNumId w:val="32"/>
  </w:num>
  <w:num w:numId="19">
    <w:abstractNumId w:val="30"/>
  </w:num>
  <w:num w:numId="20">
    <w:abstractNumId w:val="2"/>
  </w:num>
  <w:num w:numId="21">
    <w:abstractNumId w:val="23"/>
  </w:num>
  <w:num w:numId="22">
    <w:abstractNumId w:val="1"/>
  </w:num>
  <w:num w:numId="23">
    <w:abstractNumId w:val="29"/>
  </w:num>
  <w:num w:numId="24">
    <w:abstractNumId w:val="5"/>
  </w:num>
  <w:num w:numId="25">
    <w:abstractNumId w:val="12"/>
  </w:num>
  <w:num w:numId="26">
    <w:abstractNumId w:val="16"/>
  </w:num>
  <w:num w:numId="27">
    <w:abstractNumId w:val="28"/>
  </w:num>
  <w:num w:numId="28">
    <w:abstractNumId w:val="36"/>
  </w:num>
  <w:num w:numId="29">
    <w:abstractNumId w:val="38"/>
  </w:num>
  <w:num w:numId="30">
    <w:abstractNumId w:val="25"/>
  </w:num>
  <w:num w:numId="31">
    <w:abstractNumId w:val="8"/>
  </w:num>
  <w:num w:numId="32">
    <w:abstractNumId w:val="33"/>
  </w:num>
  <w:num w:numId="33">
    <w:abstractNumId w:val="37"/>
  </w:num>
  <w:num w:numId="34">
    <w:abstractNumId w:val="10"/>
  </w:num>
  <w:num w:numId="35">
    <w:abstractNumId w:val="21"/>
  </w:num>
  <w:num w:numId="36">
    <w:abstractNumId w:val="35"/>
  </w:num>
  <w:num w:numId="37">
    <w:abstractNumId w:val="14"/>
  </w:num>
  <w:num w:numId="38">
    <w:abstractNumId w:val="9"/>
  </w:num>
  <w:num w:numId="39">
    <w:abstractNumId w:val="15"/>
  </w:num>
  <w:num w:numId="4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LA0tDA3NjA0NzIytTBW0lEKTi0uzszPAykwMqwFAF7zIXctAAAA"/>
  </w:docVars>
  <w:rsids>
    <w:rsidRoot w:val="004705E0"/>
    <w:rsid w:val="00005182"/>
    <w:rsid w:val="00012582"/>
    <w:rsid w:val="000127B7"/>
    <w:rsid w:val="00021E6F"/>
    <w:rsid w:val="00037AE4"/>
    <w:rsid w:val="000417C1"/>
    <w:rsid w:val="000427AD"/>
    <w:rsid w:val="0005329A"/>
    <w:rsid w:val="0006129F"/>
    <w:rsid w:val="00070DC7"/>
    <w:rsid w:val="000769CF"/>
    <w:rsid w:val="000948DF"/>
    <w:rsid w:val="00095D3D"/>
    <w:rsid w:val="000B46C3"/>
    <w:rsid w:val="000D517C"/>
    <w:rsid w:val="000F32B4"/>
    <w:rsid w:val="00112003"/>
    <w:rsid w:val="00130658"/>
    <w:rsid w:val="00136676"/>
    <w:rsid w:val="00140162"/>
    <w:rsid w:val="00140C7E"/>
    <w:rsid w:val="001529B2"/>
    <w:rsid w:val="00155434"/>
    <w:rsid w:val="001656FD"/>
    <w:rsid w:val="001734D1"/>
    <w:rsid w:val="00180590"/>
    <w:rsid w:val="00194080"/>
    <w:rsid w:val="001A0E4B"/>
    <w:rsid w:val="001A1C02"/>
    <w:rsid w:val="001B4E12"/>
    <w:rsid w:val="001B6188"/>
    <w:rsid w:val="001B6F48"/>
    <w:rsid w:val="001C6298"/>
    <w:rsid w:val="001E1A91"/>
    <w:rsid w:val="001E21B9"/>
    <w:rsid w:val="001F02A4"/>
    <w:rsid w:val="001F2701"/>
    <w:rsid w:val="00204AA5"/>
    <w:rsid w:val="00233F02"/>
    <w:rsid w:val="00244507"/>
    <w:rsid w:val="002453DB"/>
    <w:rsid w:val="00253FF1"/>
    <w:rsid w:val="0029305E"/>
    <w:rsid w:val="002C06EC"/>
    <w:rsid w:val="002C299F"/>
    <w:rsid w:val="002D46AC"/>
    <w:rsid w:val="002D76B6"/>
    <w:rsid w:val="00302A03"/>
    <w:rsid w:val="003114D5"/>
    <w:rsid w:val="003166C6"/>
    <w:rsid w:val="003215C3"/>
    <w:rsid w:val="003467BF"/>
    <w:rsid w:val="0035587D"/>
    <w:rsid w:val="003627C5"/>
    <w:rsid w:val="0037584C"/>
    <w:rsid w:val="003A2333"/>
    <w:rsid w:val="003B5D7A"/>
    <w:rsid w:val="003D59F4"/>
    <w:rsid w:val="003D691B"/>
    <w:rsid w:val="003F3E66"/>
    <w:rsid w:val="003F71EC"/>
    <w:rsid w:val="00406C60"/>
    <w:rsid w:val="0041248A"/>
    <w:rsid w:val="00435B2D"/>
    <w:rsid w:val="0043762B"/>
    <w:rsid w:val="00454625"/>
    <w:rsid w:val="00455277"/>
    <w:rsid w:val="0046719B"/>
    <w:rsid w:val="004705E0"/>
    <w:rsid w:val="0049360C"/>
    <w:rsid w:val="00494002"/>
    <w:rsid w:val="004A5E05"/>
    <w:rsid w:val="004B42F7"/>
    <w:rsid w:val="004B6329"/>
    <w:rsid w:val="004C67BD"/>
    <w:rsid w:val="004D5297"/>
    <w:rsid w:val="004E7D41"/>
    <w:rsid w:val="004F653A"/>
    <w:rsid w:val="00514032"/>
    <w:rsid w:val="00525DE6"/>
    <w:rsid w:val="0053028F"/>
    <w:rsid w:val="0054484A"/>
    <w:rsid w:val="00545AED"/>
    <w:rsid w:val="00564EED"/>
    <w:rsid w:val="00571A48"/>
    <w:rsid w:val="00574A11"/>
    <w:rsid w:val="00584973"/>
    <w:rsid w:val="005904CB"/>
    <w:rsid w:val="005A0BBB"/>
    <w:rsid w:val="005A3499"/>
    <w:rsid w:val="005A56D2"/>
    <w:rsid w:val="005B1FA7"/>
    <w:rsid w:val="005B3546"/>
    <w:rsid w:val="005F37F2"/>
    <w:rsid w:val="006051BE"/>
    <w:rsid w:val="00612206"/>
    <w:rsid w:val="0061484D"/>
    <w:rsid w:val="00621336"/>
    <w:rsid w:val="00635955"/>
    <w:rsid w:val="00644BF1"/>
    <w:rsid w:val="00671D54"/>
    <w:rsid w:val="006730CD"/>
    <w:rsid w:val="00696567"/>
    <w:rsid w:val="006A3BC5"/>
    <w:rsid w:val="006A4E3A"/>
    <w:rsid w:val="006B133A"/>
    <w:rsid w:val="006C0200"/>
    <w:rsid w:val="006C228C"/>
    <w:rsid w:val="006D3D4D"/>
    <w:rsid w:val="006F3958"/>
    <w:rsid w:val="006F708A"/>
    <w:rsid w:val="00713431"/>
    <w:rsid w:val="007217CC"/>
    <w:rsid w:val="0072701A"/>
    <w:rsid w:val="0073325A"/>
    <w:rsid w:val="0079761B"/>
    <w:rsid w:val="007B40A9"/>
    <w:rsid w:val="007C4948"/>
    <w:rsid w:val="007D1083"/>
    <w:rsid w:val="007D7BE9"/>
    <w:rsid w:val="00801D8C"/>
    <w:rsid w:val="00833031"/>
    <w:rsid w:val="00833184"/>
    <w:rsid w:val="0083384B"/>
    <w:rsid w:val="00835453"/>
    <w:rsid w:val="00841EC9"/>
    <w:rsid w:val="00843ED0"/>
    <w:rsid w:val="00856DF0"/>
    <w:rsid w:val="00866B57"/>
    <w:rsid w:val="0087058C"/>
    <w:rsid w:val="0089636F"/>
    <w:rsid w:val="008C1EA1"/>
    <w:rsid w:val="008F4DF7"/>
    <w:rsid w:val="008F65DE"/>
    <w:rsid w:val="0090596C"/>
    <w:rsid w:val="009216F8"/>
    <w:rsid w:val="009273F4"/>
    <w:rsid w:val="009304BB"/>
    <w:rsid w:val="009404DC"/>
    <w:rsid w:val="009429AB"/>
    <w:rsid w:val="0098170D"/>
    <w:rsid w:val="00993AC0"/>
    <w:rsid w:val="009C0473"/>
    <w:rsid w:val="009D3EF9"/>
    <w:rsid w:val="009E4AE4"/>
    <w:rsid w:val="009F78EF"/>
    <w:rsid w:val="00A13153"/>
    <w:rsid w:val="00A276A9"/>
    <w:rsid w:val="00A31E19"/>
    <w:rsid w:val="00A452F4"/>
    <w:rsid w:val="00A6184F"/>
    <w:rsid w:val="00A673D9"/>
    <w:rsid w:val="00A71D53"/>
    <w:rsid w:val="00A7474E"/>
    <w:rsid w:val="00A77DAA"/>
    <w:rsid w:val="00A93381"/>
    <w:rsid w:val="00AC0610"/>
    <w:rsid w:val="00AC53DB"/>
    <w:rsid w:val="00AC62CD"/>
    <w:rsid w:val="00AF1B4D"/>
    <w:rsid w:val="00AF3590"/>
    <w:rsid w:val="00B33EC2"/>
    <w:rsid w:val="00B34DFA"/>
    <w:rsid w:val="00B52CA8"/>
    <w:rsid w:val="00B84199"/>
    <w:rsid w:val="00B8671C"/>
    <w:rsid w:val="00BB2280"/>
    <w:rsid w:val="00BB2CD2"/>
    <w:rsid w:val="00BB663D"/>
    <w:rsid w:val="00BC744B"/>
    <w:rsid w:val="00BD32F7"/>
    <w:rsid w:val="00BF10A6"/>
    <w:rsid w:val="00BF3172"/>
    <w:rsid w:val="00C10091"/>
    <w:rsid w:val="00C30B17"/>
    <w:rsid w:val="00C335FB"/>
    <w:rsid w:val="00C337F4"/>
    <w:rsid w:val="00C46081"/>
    <w:rsid w:val="00C57181"/>
    <w:rsid w:val="00C7508F"/>
    <w:rsid w:val="00C7794C"/>
    <w:rsid w:val="00C81C34"/>
    <w:rsid w:val="00C901FE"/>
    <w:rsid w:val="00C92B92"/>
    <w:rsid w:val="00CA06B1"/>
    <w:rsid w:val="00CA3682"/>
    <w:rsid w:val="00CB45A6"/>
    <w:rsid w:val="00CE0B17"/>
    <w:rsid w:val="00CE6FE2"/>
    <w:rsid w:val="00CF7238"/>
    <w:rsid w:val="00D01E9E"/>
    <w:rsid w:val="00D3209E"/>
    <w:rsid w:val="00D367BD"/>
    <w:rsid w:val="00D620AE"/>
    <w:rsid w:val="00D64660"/>
    <w:rsid w:val="00D92BDD"/>
    <w:rsid w:val="00D9757A"/>
    <w:rsid w:val="00DB569B"/>
    <w:rsid w:val="00DC0CCF"/>
    <w:rsid w:val="00DC0ED8"/>
    <w:rsid w:val="00DD0014"/>
    <w:rsid w:val="00DD1DF8"/>
    <w:rsid w:val="00DD3AB4"/>
    <w:rsid w:val="00DF283F"/>
    <w:rsid w:val="00DF672E"/>
    <w:rsid w:val="00E018A8"/>
    <w:rsid w:val="00E13951"/>
    <w:rsid w:val="00E31D2C"/>
    <w:rsid w:val="00E372F9"/>
    <w:rsid w:val="00E569CD"/>
    <w:rsid w:val="00E56E18"/>
    <w:rsid w:val="00E70BCA"/>
    <w:rsid w:val="00E71460"/>
    <w:rsid w:val="00E71884"/>
    <w:rsid w:val="00EB2368"/>
    <w:rsid w:val="00EB7A6B"/>
    <w:rsid w:val="00EC4622"/>
    <w:rsid w:val="00EC65D4"/>
    <w:rsid w:val="00EF2DE7"/>
    <w:rsid w:val="00F02379"/>
    <w:rsid w:val="00F03843"/>
    <w:rsid w:val="00F11AE7"/>
    <w:rsid w:val="00F15808"/>
    <w:rsid w:val="00F24026"/>
    <w:rsid w:val="00F3195B"/>
    <w:rsid w:val="00F31DA1"/>
    <w:rsid w:val="00F54F46"/>
    <w:rsid w:val="00F61A6D"/>
    <w:rsid w:val="00FC049D"/>
    <w:rsid w:val="00FC3300"/>
    <w:rsid w:val="00FC6280"/>
    <w:rsid w:val="00FF14AC"/>
    <w:rsid w:val="00FF54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05E0"/>
    <w:pPr>
      <w:spacing w:after="200"/>
    </w:pPr>
    <w:rPr>
      <w:rFonts w:ascii="Cambria" w:eastAsia="Cambria" w:hAnsi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link w:val="NoSpacingChar"/>
    <w:uiPriority w:val="1"/>
    <w:qFormat/>
    <w:rsid w:val="004705E0"/>
    <w:rPr>
      <w:rFonts w:eastAsia="Times New Roman" w:cs="Arial"/>
      <w:sz w:val="22"/>
      <w:szCs w:val="22"/>
    </w:rPr>
  </w:style>
  <w:style w:type="character" w:customStyle="1" w:styleId="NoSpacingChar">
    <w:name w:val="No Spacing Char"/>
    <w:link w:val="NoSpacing1"/>
    <w:uiPriority w:val="1"/>
    <w:rsid w:val="004705E0"/>
    <w:rPr>
      <w:rFonts w:eastAsia="Times New Roman" w:cs="Arial"/>
      <w:sz w:val="22"/>
      <w:szCs w:val="22"/>
      <w:lang w:val="en-US" w:eastAsia="en-US" w:bidi="ar-SA"/>
    </w:rPr>
  </w:style>
  <w:style w:type="paragraph" w:styleId="Header">
    <w:name w:val="header"/>
    <w:basedOn w:val="Normal"/>
    <w:link w:val="HeaderChar"/>
    <w:rsid w:val="00AC62CD"/>
    <w:pPr>
      <w:tabs>
        <w:tab w:val="center" w:pos="4320"/>
        <w:tab w:val="right" w:pos="8640"/>
      </w:tabs>
      <w:spacing w:after="0"/>
      <w:jc w:val="both"/>
    </w:pPr>
    <w:rPr>
      <w:rFonts w:ascii="Arial" w:eastAsia="Times New Roman" w:hAnsi="Arial"/>
      <w:sz w:val="20"/>
    </w:rPr>
  </w:style>
  <w:style w:type="character" w:customStyle="1" w:styleId="HeaderChar">
    <w:name w:val="Header Char"/>
    <w:basedOn w:val="DefaultParagraphFont"/>
    <w:link w:val="Header"/>
    <w:rsid w:val="00AC62CD"/>
    <w:rPr>
      <w:rFonts w:ascii="Arial" w:eastAsia="Times New Roman" w:hAnsi="Arial" w:cs="Times New Roman"/>
      <w:sz w:val="20"/>
      <w:szCs w:val="24"/>
    </w:rPr>
  </w:style>
  <w:style w:type="paragraph" w:styleId="ListParagraph">
    <w:name w:val="List Paragraph"/>
    <w:basedOn w:val="Normal"/>
    <w:uiPriority w:val="34"/>
    <w:qFormat/>
    <w:rsid w:val="00AC62CD"/>
    <w:pPr>
      <w:ind w:left="720"/>
      <w:contextualSpacing/>
    </w:pPr>
  </w:style>
  <w:style w:type="table" w:styleId="TableGrid">
    <w:name w:val="Table Grid"/>
    <w:basedOn w:val="TableNormal"/>
    <w:uiPriority w:val="59"/>
    <w:rsid w:val="00EF2DE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508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08F"/>
    <w:rPr>
      <w:rFonts w:ascii="Tahoma" w:eastAsia="Cambri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7508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7508F"/>
    <w:rPr>
      <w:rFonts w:ascii="Cambria" w:eastAsia="Cambria" w:hAnsi="Cambria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CE6FE2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CE6FE2"/>
    <w:rPr>
      <w:rFonts w:ascii="Cambria" w:eastAsia="Cambria" w:hAnsi="Cambria" w:cs="Times New Roman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CE6FE2"/>
    <w:rPr>
      <w:vertAlign w:val="superscript"/>
    </w:rPr>
  </w:style>
  <w:style w:type="paragraph" w:styleId="NoSpacing">
    <w:name w:val="No Spacing"/>
    <w:uiPriority w:val="1"/>
    <w:qFormat/>
    <w:rsid w:val="00BC744B"/>
    <w:rPr>
      <w:rFonts w:eastAsia="Times New Roman" w:cs="Arial"/>
      <w:sz w:val="22"/>
      <w:szCs w:val="22"/>
    </w:rPr>
  </w:style>
  <w:style w:type="paragraph" w:customStyle="1" w:styleId="Default">
    <w:name w:val="Default"/>
    <w:rsid w:val="0006129F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table" w:styleId="LightShading-Accent3">
    <w:name w:val="Light Shading Accent 3"/>
    <w:basedOn w:val="TableNormal"/>
    <w:uiPriority w:val="60"/>
    <w:rsid w:val="00BB663D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customStyle="1" w:styleId="LightShading1">
    <w:name w:val="Light Shading1"/>
    <w:basedOn w:val="TableNormal"/>
    <w:uiPriority w:val="60"/>
    <w:rsid w:val="00BB663D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3467BF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0473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167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rvations@cv-hote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-hotel.com" TargetMode="External"/><Relationship Id="rId1" Type="http://schemas.openxmlformats.org/officeDocument/2006/relationships/hyperlink" Target="mailto:info@cv-hote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69191F2-4645-497B-95DD-AFB7F9A61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eville</Company>
  <LinksUpToDate>false</LinksUpToDate>
  <CharactersWithSpaces>17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sica Carapic</dc:creator>
  <cp:lastModifiedBy>Nikola</cp:lastModifiedBy>
  <cp:revision>7</cp:revision>
  <cp:lastPrinted>2019-03-04T14:26:00Z</cp:lastPrinted>
  <dcterms:created xsi:type="dcterms:W3CDTF">2019-03-01T19:26:00Z</dcterms:created>
  <dcterms:modified xsi:type="dcterms:W3CDTF">2019-03-04T16:40:00Z</dcterms:modified>
</cp:coreProperties>
</file>